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8-encontremos-el-perímetro"/>
    <w:p>
      <w:pPr>
        <w:pStyle w:val="Heading2"/>
      </w:pPr>
      <w:r>
        <w:t xml:space="preserve">Lección 8: Encontremos el perímetr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el perímetro de más figuras.</w:t>
      </w:r>
    </w:p>
    <w:bookmarkStart w:id="21" w:name="X1d7870372ba2781169290fa97bb56ff739f2699"/>
    <w:p>
      <w:pPr>
        <w:pStyle w:val="Heading3"/>
      </w:pPr>
      <w:r>
        <w:t xml:space="preserve">Calentamiento: Conversación numérica: Dividendo que disminuye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90</m:t>
        </m:r>
        <m:r>
          <m:rPr>
            <m:sty m:val="p"/>
          </m:rPr>
          <m:t>÷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r>
          <m:t>81</m:t>
        </m:r>
        <m:r>
          <m:rPr>
            <m:sty m:val="p"/>
          </m:rPr>
          <m:t>÷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r>
          <m:t>45</m:t>
        </m:r>
        <m:r>
          <m:rPr>
            <m:sty m:val="p"/>
          </m:rPr>
          <m:t>÷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r>
          <m:t>54</m:t>
        </m:r>
        <m:r>
          <m:rPr>
            <m:sty m:val="p"/>
          </m:rPr>
          <m:t>÷</m:t>
        </m:r>
        <m:r>
          <m:t>9</m:t>
        </m:r>
      </m:oMath>
    </w:p>
    <w:bookmarkEnd w:id="21"/>
    <w:bookmarkStart w:id="40" w:name="maneras-de-encontrar-el-perímetro"/>
    <w:p>
      <w:pPr>
        <w:pStyle w:val="Heading3"/>
      </w:pPr>
      <w:r>
        <w:t xml:space="preserve">8.1: Maneras de encontrar el perímetro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3166605" cy="102812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2798.192713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605" cy="102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perímetro de cada figura. Explica o muestra tu razonamiento.</w:t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47570" cy="110844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2798.278259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7570" cy="110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07919" cy="211298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2798.350628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7919" cy="211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14320" cy="147474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2798.436668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320" cy="147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3070" cy="138390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2798.517407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070" cy="138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9980" cy="147946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2798.609722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9980" cy="147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3" w:name="falta-algo"/>
    <w:p>
      <w:pPr>
        <w:pStyle w:val="Heading3"/>
      </w:pPr>
      <w:r>
        <w:t xml:space="preserve">8.2: Falta algo</w:t>
      </w:r>
    </w:p>
    <w:p>
      <w:pPr>
        <w:numPr>
          <w:ilvl w:val="0"/>
          <w:numId w:val="1004"/>
        </w:numPr>
        <w:pStyle w:val="Compact"/>
      </w:pPr>
      <w:r>
        <w:t xml:space="preserve">Encuentra el perímetro de este rectángulo. Explica o muestra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99994" cy="113399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2798.679207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994" cy="113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0"/>
          <w:numId w:val="1004"/>
        </w:numPr>
        <w:pStyle w:val="Compact"/>
      </w:pPr>
      <w:r>
        <w:t xml:space="preserve">Todos los lados cortos de esta figura tienen la misma longitud y todos los ángulos son ángulos rectos. Encuentra el perímetro. Explica o muestra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44001" cy="104399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2798.759739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01" cy="104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odos los lados del octágono tienen la misma longitud. Encuentra el perímetro. Explica o muestra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3003" cy="140399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62798.83914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003" cy="140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6:39Z</dcterms:created>
  <dcterms:modified xsi:type="dcterms:W3CDTF">2022-12-15T00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NuByK7oBzXrUwfrMJUMGTCz+jRQd2D23alcnQf+gZPw38SRwmD/aC63pPVh8SBxCVuDskT9Pe1YI7ntc/GCzg==</vt:lpwstr>
  </property>
</Properties>
</file>